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243F7C" w14:textId="41204C0F" w:rsidR="00DE72D7" w:rsidRDefault="00C153AD" w:rsidP="008A05F0">
      <w:pPr>
        <w:pBdr>
          <w:top w:val="nil"/>
          <w:left w:val="nil"/>
          <w:bottom w:val="nil"/>
          <w:right w:val="nil"/>
          <w:between w:val="nil"/>
        </w:pBdr>
        <w:spacing w:line="360" w:lineRule="auto"/>
        <w:jc w:val="center"/>
        <w:rPr>
          <w:b/>
          <w:color w:val="000000"/>
        </w:rPr>
      </w:pPr>
      <w:r w:rsidRPr="00C153AD">
        <w:rPr>
          <w:b/>
          <w:color w:val="000000"/>
        </w:rPr>
        <w:t>PRIMARY EDUCATION IM</w:t>
      </w:r>
      <w:r w:rsidR="001B12A3">
        <w:rPr>
          <w:b/>
          <w:color w:val="000000"/>
        </w:rPr>
        <w:t>P</w:t>
      </w:r>
      <w:r w:rsidRPr="00C153AD">
        <w:rPr>
          <w:b/>
          <w:color w:val="000000"/>
        </w:rPr>
        <w:t>ROVEMENT PROJECT (PEIP)</w:t>
      </w:r>
    </w:p>
    <w:p w14:paraId="0F12A7CE" w14:textId="77777777" w:rsidR="001B12A3" w:rsidRPr="006E3F60" w:rsidRDefault="001B12A3" w:rsidP="008A05F0">
      <w:pPr>
        <w:pBdr>
          <w:top w:val="nil"/>
          <w:left w:val="nil"/>
          <w:bottom w:val="nil"/>
          <w:right w:val="nil"/>
          <w:between w:val="nil"/>
        </w:pBdr>
        <w:spacing w:line="360" w:lineRule="auto"/>
        <w:jc w:val="center"/>
        <w:rPr>
          <w:color w:val="000000"/>
        </w:rPr>
      </w:pPr>
    </w:p>
    <w:p w14:paraId="073CC65C" w14:textId="77777777" w:rsidR="009B55E9" w:rsidRDefault="00692C72" w:rsidP="008A05F0">
      <w:pPr>
        <w:pBdr>
          <w:top w:val="nil"/>
          <w:left w:val="nil"/>
          <w:bottom w:val="nil"/>
          <w:right w:val="nil"/>
          <w:between w:val="nil"/>
        </w:pBdr>
        <w:spacing w:line="360" w:lineRule="auto"/>
        <w:jc w:val="center"/>
        <w:rPr>
          <w:bCs/>
          <w:color w:val="000000"/>
        </w:rPr>
      </w:pPr>
      <w:r w:rsidRPr="00692C72">
        <w:rPr>
          <w:bCs/>
          <w:color w:val="000000"/>
        </w:rPr>
        <w:t>TERMS OF REFERENCE</w:t>
      </w:r>
      <w:r>
        <w:rPr>
          <w:bCs/>
          <w:color w:val="000000"/>
        </w:rPr>
        <w:t xml:space="preserve"> </w:t>
      </w:r>
    </w:p>
    <w:p w14:paraId="55EE6228" w14:textId="483320F9" w:rsidR="00692C72" w:rsidRPr="00692C72" w:rsidRDefault="009B55E9" w:rsidP="008A05F0">
      <w:pPr>
        <w:pBdr>
          <w:top w:val="nil"/>
          <w:left w:val="nil"/>
          <w:bottom w:val="nil"/>
          <w:right w:val="nil"/>
          <w:between w:val="nil"/>
        </w:pBdr>
        <w:spacing w:line="360" w:lineRule="auto"/>
        <w:jc w:val="center"/>
        <w:rPr>
          <w:bCs/>
          <w:color w:val="000000"/>
        </w:rPr>
      </w:pPr>
      <w:r w:rsidRPr="00692C72">
        <w:rPr>
          <w:bCs/>
          <w:color w:val="000000"/>
        </w:rPr>
        <w:t xml:space="preserve">for selection of </w:t>
      </w:r>
      <w:r>
        <w:rPr>
          <w:bCs/>
          <w:color w:val="000000"/>
        </w:rPr>
        <w:t>individual consultant</w:t>
      </w:r>
      <w:r w:rsidR="006A78F6">
        <w:rPr>
          <w:bCs/>
          <w:color w:val="000000"/>
        </w:rPr>
        <w:t xml:space="preserve"> for</w:t>
      </w:r>
    </w:p>
    <w:p w14:paraId="4EC3F6AF" w14:textId="372D33F0" w:rsidR="006A78F6" w:rsidRDefault="006A78F6" w:rsidP="008A05F0">
      <w:pPr>
        <w:pBdr>
          <w:top w:val="nil"/>
          <w:left w:val="nil"/>
          <w:bottom w:val="nil"/>
          <w:right w:val="nil"/>
          <w:between w:val="nil"/>
        </w:pBdr>
        <w:spacing w:line="360" w:lineRule="auto"/>
        <w:jc w:val="center"/>
        <w:rPr>
          <w:b/>
          <w:bCs/>
          <w:color w:val="000000"/>
        </w:rPr>
      </w:pPr>
      <w:r w:rsidRPr="006A78F6">
        <w:rPr>
          <w:b/>
          <w:bCs/>
          <w:color w:val="000000"/>
        </w:rPr>
        <w:t xml:space="preserve">STABILITY ASSESSMENT OF PRIMARY EDUCATION BUILDINGS </w:t>
      </w:r>
    </w:p>
    <w:p w14:paraId="4BD4C54B" w14:textId="77777777" w:rsidR="00DE72D7" w:rsidRPr="001B12A3" w:rsidRDefault="00DE72D7" w:rsidP="008A05F0">
      <w:pPr>
        <w:tabs>
          <w:tab w:val="left" w:pos="0"/>
          <w:tab w:val="left" w:pos="720"/>
          <w:tab w:val="left" w:pos="1080"/>
        </w:tabs>
        <w:spacing w:line="360" w:lineRule="auto"/>
        <w:jc w:val="both"/>
        <w:rPr>
          <w:bCs/>
        </w:rPr>
      </w:pPr>
    </w:p>
    <w:p w14:paraId="1FA911F4" w14:textId="625B3845" w:rsidR="00DE72D7" w:rsidRDefault="00DE72D7" w:rsidP="008A05F0">
      <w:pPr>
        <w:numPr>
          <w:ilvl w:val="0"/>
          <w:numId w:val="1"/>
        </w:numPr>
        <w:pBdr>
          <w:top w:val="nil"/>
          <w:left w:val="nil"/>
          <w:bottom w:val="nil"/>
          <w:right w:val="nil"/>
          <w:between w:val="nil"/>
        </w:pBdr>
        <w:spacing w:after="200" w:line="360" w:lineRule="auto"/>
        <w:rPr>
          <w:color w:val="000000"/>
        </w:rPr>
      </w:pPr>
      <w:r>
        <w:rPr>
          <w:b/>
          <w:color w:val="000000"/>
        </w:rPr>
        <w:t>Background of th</w:t>
      </w:r>
      <w:r w:rsidR="008E0787">
        <w:rPr>
          <w:b/>
          <w:color w:val="000000"/>
        </w:rPr>
        <w:t>e</w:t>
      </w:r>
      <w:r>
        <w:rPr>
          <w:b/>
          <w:color w:val="000000"/>
        </w:rPr>
        <w:t xml:space="preserve"> Project</w:t>
      </w:r>
    </w:p>
    <w:p w14:paraId="34227889" w14:textId="77777777" w:rsidR="00DE72D7" w:rsidRPr="00323291" w:rsidRDefault="00DE72D7" w:rsidP="008A05F0">
      <w:pPr>
        <w:pStyle w:val="NoSpacing"/>
        <w:spacing w:line="360" w:lineRule="auto"/>
        <w:jc w:val="both"/>
        <w:rPr>
          <w:rFonts w:ascii="Times New Roman" w:hAnsi="Times New Roman"/>
          <w:sz w:val="24"/>
          <w:szCs w:val="24"/>
          <w:u w:color="000000"/>
        </w:rPr>
      </w:pPr>
      <w:r w:rsidRPr="00323291">
        <w:rPr>
          <w:rFonts w:ascii="Times New Roman" w:hAnsi="Times New Roman"/>
          <w:sz w:val="24"/>
          <w:szCs w:val="24"/>
          <w:u w:color="000000"/>
        </w:rPr>
        <w:t>The Primary Education Improvement Project (PEIP) development objective is to improve conditions for learning in primary education in North Macedonia.</w:t>
      </w:r>
    </w:p>
    <w:p w14:paraId="2976F0C5" w14:textId="77777777" w:rsidR="00DE72D7" w:rsidRPr="00323291" w:rsidRDefault="00DE72D7" w:rsidP="008A05F0">
      <w:pPr>
        <w:pStyle w:val="NoSpacing"/>
        <w:spacing w:line="360" w:lineRule="auto"/>
        <w:jc w:val="both"/>
        <w:rPr>
          <w:rFonts w:ascii="Times New Roman" w:hAnsi="Times New Roman"/>
          <w:sz w:val="24"/>
          <w:szCs w:val="24"/>
          <w:u w:color="000000"/>
        </w:rPr>
      </w:pPr>
      <w:r w:rsidRPr="00323291">
        <w:rPr>
          <w:rFonts w:ascii="Times New Roman" w:hAnsi="Times New Roman"/>
          <w:sz w:val="24"/>
          <w:szCs w:val="24"/>
          <w:u w:color="000000"/>
        </w:rPr>
        <w:t xml:space="preserve">The Project would support the Government of North Macedonia’s initiatives geared to: </w:t>
      </w:r>
    </w:p>
    <w:p w14:paraId="52FF769A" w14:textId="054FC9D8" w:rsidR="00DE72D7" w:rsidRPr="00323291" w:rsidRDefault="00DE72D7" w:rsidP="00692C72">
      <w:pPr>
        <w:pStyle w:val="NoSpacing"/>
        <w:numPr>
          <w:ilvl w:val="0"/>
          <w:numId w:val="5"/>
        </w:numPr>
        <w:spacing w:line="360" w:lineRule="auto"/>
        <w:jc w:val="both"/>
        <w:rPr>
          <w:rFonts w:ascii="Times New Roman" w:hAnsi="Times New Roman"/>
          <w:sz w:val="24"/>
          <w:szCs w:val="24"/>
          <w:u w:color="000000"/>
        </w:rPr>
      </w:pPr>
      <w:r w:rsidRPr="00323291">
        <w:rPr>
          <w:rFonts w:ascii="Times New Roman" w:hAnsi="Times New Roman"/>
          <w:sz w:val="24"/>
          <w:szCs w:val="24"/>
          <w:u w:color="000000"/>
        </w:rPr>
        <w:t>improve learning environment at the primary level;</w:t>
      </w:r>
    </w:p>
    <w:p w14:paraId="2D75E543" w14:textId="7EB68EE2" w:rsidR="00DE72D7" w:rsidRPr="00323291" w:rsidRDefault="00DE72D7" w:rsidP="00692C72">
      <w:pPr>
        <w:pStyle w:val="NoSpacing"/>
        <w:numPr>
          <w:ilvl w:val="0"/>
          <w:numId w:val="5"/>
        </w:numPr>
        <w:spacing w:line="360" w:lineRule="auto"/>
        <w:jc w:val="both"/>
        <w:rPr>
          <w:rFonts w:ascii="Times New Roman" w:hAnsi="Times New Roman"/>
          <w:sz w:val="24"/>
          <w:szCs w:val="24"/>
          <w:u w:color="000000"/>
        </w:rPr>
      </w:pPr>
      <w:r w:rsidRPr="00323291">
        <w:rPr>
          <w:rFonts w:ascii="Times New Roman" w:hAnsi="Times New Roman"/>
          <w:sz w:val="24"/>
          <w:szCs w:val="24"/>
          <w:u w:color="000000"/>
        </w:rPr>
        <w:t>improve quality of teaching practices; and</w:t>
      </w:r>
    </w:p>
    <w:p w14:paraId="1EE903B9" w14:textId="3C94761A" w:rsidR="00DE72D7" w:rsidRPr="00323291" w:rsidRDefault="00DE72D7" w:rsidP="00692C72">
      <w:pPr>
        <w:pStyle w:val="NoSpacing"/>
        <w:numPr>
          <w:ilvl w:val="0"/>
          <w:numId w:val="5"/>
        </w:numPr>
        <w:spacing w:line="360" w:lineRule="auto"/>
        <w:jc w:val="both"/>
        <w:rPr>
          <w:rFonts w:ascii="Times New Roman" w:hAnsi="Times New Roman"/>
          <w:sz w:val="24"/>
          <w:szCs w:val="24"/>
          <w:u w:color="000000"/>
        </w:rPr>
      </w:pPr>
      <w:r w:rsidRPr="00323291">
        <w:rPr>
          <w:rFonts w:ascii="Times New Roman" w:hAnsi="Times New Roman"/>
          <w:sz w:val="24"/>
          <w:szCs w:val="24"/>
          <w:u w:color="000000"/>
        </w:rPr>
        <w:t>implement school improvement plans that use performance data and monitoring tools for improving student learning.</w:t>
      </w:r>
    </w:p>
    <w:p w14:paraId="04B4C378" w14:textId="77777777" w:rsidR="00DE72D7" w:rsidRPr="00323291" w:rsidRDefault="00DE72D7" w:rsidP="008A05F0">
      <w:pPr>
        <w:pStyle w:val="NoSpacing"/>
        <w:spacing w:line="360" w:lineRule="auto"/>
        <w:jc w:val="both"/>
        <w:rPr>
          <w:rFonts w:ascii="Times New Roman" w:hAnsi="Times New Roman"/>
          <w:sz w:val="24"/>
          <w:szCs w:val="24"/>
          <w:u w:color="000000"/>
        </w:rPr>
      </w:pPr>
      <w:r w:rsidRPr="00323291">
        <w:rPr>
          <w:rFonts w:ascii="Times New Roman" w:hAnsi="Times New Roman"/>
          <w:sz w:val="24"/>
          <w:szCs w:val="24"/>
          <w:u w:color="000000"/>
        </w:rPr>
        <w:t xml:space="preserve">The project will be organized around three main elements that need to be aligned in order to be complementary to each other. Component 1 focuses on school-level interventions, which are closest to students and most likely to impact learning while also mitigating and recovering learning losses generated by COVID-19.  Two enabling elements are system-level reforms that would create the necessary enabling conditions so the school teachers are empowered with data on learning and up-to-date training.  Component 2 would develop a comprehensive national assessment program to inform both school improvement planning and professional development programs, serving to link the school and system levels.  Component 3 would put into practice professional competences for educators. Together, these elements will provide adequate information, tools, training and support to create effective and improved conditions for learning and ultimately increase student achievement. Component 4 would strengthen sector management, project management and monitoring and evaluation. The legal framework for implementation of above-mentioned reform interventions was recently adopted and there is an adequate institutional set up to embed them and eventually further enhance. The project activities are targeted toward building the foundation of a modern and efficient primary education system that is orienting all parts of the system toward learning. </w:t>
      </w:r>
    </w:p>
    <w:p w14:paraId="25BB9642" w14:textId="77777777" w:rsidR="00DE72D7" w:rsidRDefault="00DE72D7" w:rsidP="008A05F0">
      <w:pPr>
        <w:pStyle w:val="NoSpacing"/>
        <w:spacing w:line="360" w:lineRule="auto"/>
        <w:jc w:val="both"/>
        <w:rPr>
          <w:rFonts w:ascii="Times New Roman" w:hAnsi="Times New Roman"/>
          <w:sz w:val="24"/>
          <w:szCs w:val="24"/>
          <w:u w:color="000000"/>
        </w:rPr>
      </w:pPr>
      <w:r w:rsidRPr="00323291">
        <w:rPr>
          <w:rFonts w:ascii="Times New Roman" w:hAnsi="Times New Roman"/>
          <w:sz w:val="24"/>
          <w:szCs w:val="24"/>
          <w:u w:color="000000"/>
        </w:rPr>
        <w:lastRenderedPageBreak/>
        <w:t>The Ministry of Education and Science (MOES) is the main implementing agency of the Project in close cooperation with the National Examination Center (NEC), Bureau for Development of Education (BDE) and State Educational Inspectorate (SEI). Projects direct beneficiaries will include primary education students, but focused support will be given those who are vulnerable (Roma, girls, students disproportionally affected by the closure of schools due to the COVID-19 pandemic) which are expected to benefit from improved learning and physical environment in the schools as well as from better-trained teachers. Primary education teachers, school principals, and MPSTs will benefit from more efficient professional development and career advancement, teaching adds, and grant program to implement their school improvement plans. The project activities are targeted toward building the foundation of a modern and efficient primary education system that is orienting all parts of the system toward learning.</w:t>
      </w:r>
      <w:r w:rsidRPr="003221B7">
        <w:rPr>
          <w:rFonts w:ascii="Times New Roman" w:hAnsi="Times New Roman"/>
          <w:sz w:val="24"/>
          <w:szCs w:val="24"/>
          <w:u w:color="000000"/>
        </w:rPr>
        <w:t xml:space="preserve"> </w:t>
      </w:r>
    </w:p>
    <w:p w14:paraId="31AC5CD9" w14:textId="77777777" w:rsidR="0011487D" w:rsidRDefault="0011487D" w:rsidP="008A05F0">
      <w:pPr>
        <w:pStyle w:val="NoSpacing"/>
        <w:spacing w:line="360" w:lineRule="auto"/>
        <w:jc w:val="both"/>
        <w:rPr>
          <w:rFonts w:ascii="Times New Roman" w:hAnsi="Times New Roman"/>
          <w:sz w:val="24"/>
          <w:szCs w:val="24"/>
          <w:u w:color="000000"/>
        </w:rPr>
      </w:pPr>
    </w:p>
    <w:p w14:paraId="54E37364" w14:textId="2BE84C37" w:rsidR="00DE72D7" w:rsidRPr="009E1D7E" w:rsidRDefault="00DE72D7" w:rsidP="008A05F0">
      <w:pPr>
        <w:pStyle w:val="ListParagraph"/>
        <w:numPr>
          <w:ilvl w:val="0"/>
          <w:numId w:val="1"/>
        </w:numPr>
        <w:autoSpaceDE w:val="0"/>
        <w:autoSpaceDN w:val="0"/>
        <w:adjustRightInd w:val="0"/>
        <w:spacing w:after="240" w:line="360" w:lineRule="auto"/>
        <w:jc w:val="both"/>
        <w:rPr>
          <w:b/>
          <w:color w:val="000000"/>
        </w:rPr>
      </w:pPr>
      <w:r w:rsidRPr="009E1D7E">
        <w:rPr>
          <w:b/>
          <w:color w:val="000000"/>
        </w:rPr>
        <w:t xml:space="preserve">Objective of the </w:t>
      </w:r>
      <w:r w:rsidR="0075070E">
        <w:rPr>
          <w:b/>
          <w:color w:val="000000"/>
        </w:rPr>
        <w:t>consultancy</w:t>
      </w:r>
    </w:p>
    <w:p w14:paraId="6EF16A75" w14:textId="279D336B" w:rsidR="00496C10" w:rsidRDefault="0011487D" w:rsidP="008A05F0">
      <w:pPr>
        <w:spacing w:line="360" w:lineRule="auto"/>
        <w:jc w:val="both"/>
      </w:pPr>
      <w:r>
        <w:t xml:space="preserve">The objective of the </w:t>
      </w:r>
      <w:r w:rsidR="0075070E">
        <w:t>consultancy</w:t>
      </w:r>
      <w:r>
        <w:t xml:space="preserve"> is to </w:t>
      </w:r>
      <w:r w:rsidR="006A78F6">
        <w:t xml:space="preserve">assess </w:t>
      </w:r>
      <w:r>
        <w:t xml:space="preserve">the </w:t>
      </w:r>
      <w:r w:rsidRPr="0011487D">
        <w:t xml:space="preserve">seismic and structural stability of </w:t>
      </w:r>
      <w:r w:rsidRPr="00B30D31">
        <w:t>10</w:t>
      </w:r>
      <w:r w:rsidR="003C6D37" w:rsidRPr="00B30D31">
        <w:t xml:space="preserve"> primary</w:t>
      </w:r>
      <w:r w:rsidRPr="00B30D31">
        <w:t xml:space="preserve"> school buildings </w:t>
      </w:r>
      <w:r w:rsidR="00496C10" w:rsidRPr="00B30D31">
        <w:t>located in the high</w:t>
      </w:r>
      <w:r w:rsidR="00B30D31">
        <w:t>-</w:t>
      </w:r>
      <w:r w:rsidR="00496C10" w:rsidRPr="00B30D31">
        <w:t xml:space="preserve">risk areas </w:t>
      </w:r>
      <w:r w:rsidR="006A78F6" w:rsidRPr="00B30D31">
        <w:t xml:space="preserve">as identified on </w:t>
      </w:r>
      <w:r w:rsidRPr="00B30D31">
        <w:t>the seismic map</w:t>
      </w:r>
      <w:r w:rsidR="00496C10" w:rsidRPr="00B30D31">
        <w:t xml:space="preserve"> of R</w:t>
      </w:r>
      <w:r w:rsidR="00496C10">
        <w:t xml:space="preserve">epublic of North Macedonia, prepared in accordance with the Earthquake Risk Map of Europe, based on the first publicly available European Seismic Risk Model (ESRM20) </w:t>
      </w:r>
      <w:r w:rsidR="006A78F6">
        <w:t xml:space="preserve">which </w:t>
      </w:r>
      <w:r w:rsidR="00496C10">
        <w:t>illustrates the relative distribution of expected risk in Europe through the composite index.</w:t>
      </w:r>
    </w:p>
    <w:p w14:paraId="3E8DFB32" w14:textId="77777777" w:rsidR="00496C10" w:rsidRDefault="00496C10" w:rsidP="008A05F0">
      <w:pPr>
        <w:spacing w:line="360" w:lineRule="auto"/>
        <w:jc w:val="both"/>
      </w:pPr>
    </w:p>
    <w:p w14:paraId="5E3930C0" w14:textId="7212D026" w:rsidR="006A78F6" w:rsidRDefault="005A6E5B" w:rsidP="006A78F6">
      <w:pPr>
        <w:spacing w:line="360" w:lineRule="auto"/>
        <w:jc w:val="both"/>
      </w:pPr>
      <w:r w:rsidRPr="005A6E5B">
        <w:t xml:space="preserve">The </w:t>
      </w:r>
      <w:r w:rsidR="006A78F6">
        <w:t>Individual Consultant</w:t>
      </w:r>
      <w:r w:rsidRPr="005A6E5B">
        <w:t xml:space="preserve"> will </w:t>
      </w:r>
      <w:r w:rsidR="00AB0A6C">
        <w:t xml:space="preserve">visually </w:t>
      </w:r>
      <w:r w:rsidRPr="005A6E5B">
        <w:t>observe</w:t>
      </w:r>
      <w:r w:rsidR="009B55E9">
        <w:t xml:space="preserve">, </w:t>
      </w:r>
      <w:proofErr w:type="gramStart"/>
      <w:r w:rsidR="00AB0A6C" w:rsidRPr="005A6E5B">
        <w:t>assess</w:t>
      </w:r>
      <w:proofErr w:type="gramEnd"/>
      <w:r w:rsidR="009B55E9">
        <w:t xml:space="preserve"> and analyze</w:t>
      </w:r>
      <w:r w:rsidRPr="005A6E5B">
        <w:t xml:space="preserve"> the seismic and structural </w:t>
      </w:r>
      <w:r w:rsidR="006A78F6">
        <w:t>stability</w:t>
      </w:r>
      <w:r w:rsidR="006A78F6" w:rsidRPr="005A6E5B">
        <w:t xml:space="preserve"> </w:t>
      </w:r>
      <w:r w:rsidRPr="005A6E5B">
        <w:t xml:space="preserve">of the </w:t>
      </w:r>
      <w:r w:rsidR="00AB0A6C">
        <w:t xml:space="preserve">buildings. </w:t>
      </w:r>
      <w:r w:rsidR="003C6D37">
        <w:t>The buildings shall be selected by the Consultant in cooperation with the Client.</w:t>
      </w:r>
    </w:p>
    <w:p w14:paraId="70AB864D" w14:textId="77777777" w:rsidR="00B30D31" w:rsidRDefault="00B30D31" w:rsidP="006A78F6">
      <w:pPr>
        <w:spacing w:line="360" w:lineRule="auto"/>
        <w:jc w:val="both"/>
        <w:rPr>
          <w:b/>
        </w:rPr>
      </w:pPr>
    </w:p>
    <w:p w14:paraId="10F16204" w14:textId="7F652C3B" w:rsidR="00DE72D7" w:rsidRDefault="006A78F6" w:rsidP="00B30D31">
      <w:pPr>
        <w:spacing w:line="360" w:lineRule="auto"/>
        <w:jc w:val="both"/>
        <w:rPr>
          <w:b/>
        </w:rPr>
      </w:pPr>
      <w:r>
        <w:rPr>
          <w:b/>
        </w:rPr>
        <w:t xml:space="preserve">3. </w:t>
      </w:r>
      <w:r w:rsidR="00C11570">
        <w:rPr>
          <w:b/>
        </w:rPr>
        <w:t>S</w:t>
      </w:r>
      <w:r w:rsidR="00DE72D7" w:rsidRPr="00DE72D7">
        <w:rPr>
          <w:b/>
        </w:rPr>
        <w:t>cope of services</w:t>
      </w:r>
    </w:p>
    <w:p w14:paraId="5CFD88FE" w14:textId="6185032F" w:rsidR="006928C8" w:rsidRDefault="006928C8" w:rsidP="00A57D36">
      <w:pPr>
        <w:pStyle w:val="ListParagraph"/>
        <w:numPr>
          <w:ilvl w:val="0"/>
          <w:numId w:val="7"/>
        </w:numPr>
        <w:spacing w:line="360" w:lineRule="auto"/>
        <w:ind w:left="851" w:hanging="425"/>
        <w:jc w:val="both"/>
      </w:pPr>
      <w:r>
        <w:t xml:space="preserve">On-site visit of </w:t>
      </w:r>
      <w:r w:rsidR="006A78F6">
        <w:t xml:space="preserve">each of </w:t>
      </w:r>
      <w:r>
        <w:t>the school buildings</w:t>
      </w:r>
    </w:p>
    <w:p w14:paraId="0BD3052D" w14:textId="3606B857" w:rsidR="006928C8" w:rsidRDefault="006928C8" w:rsidP="00A57D36">
      <w:pPr>
        <w:pStyle w:val="ListParagraph"/>
        <w:numPr>
          <w:ilvl w:val="0"/>
          <w:numId w:val="7"/>
        </w:numPr>
        <w:spacing w:line="360" w:lineRule="auto"/>
        <w:ind w:left="851" w:hanging="425"/>
      </w:pPr>
      <w:r>
        <w:t xml:space="preserve">Visual inspection of the building, </w:t>
      </w:r>
      <w:r w:rsidRPr="006928C8">
        <w:t xml:space="preserve">basic construction system, (geometric </w:t>
      </w:r>
      <w:r w:rsidR="00692C72" w:rsidRPr="006928C8">
        <w:t>characteristics</w:t>
      </w:r>
      <w:r w:rsidR="009B55E9">
        <w:t xml:space="preserve">, quality </w:t>
      </w:r>
      <w:r>
        <w:t>of embedded material)</w:t>
      </w:r>
    </w:p>
    <w:p w14:paraId="4433E36A" w14:textId="6F495B94" w:rsidR="006928C8" w:rsidRDefault="006928C8" w:rsidP="00A57D36">
      <w:pPr>
        <w:pStyle w:val="ListParagraph"/>
        <w:numPr>
          <w:ilvl w:val="0"/>
          <w:numId w:val="7"/>
        </w:numPr>
        <w:spacing w:line="360" w:lineRule="auto"/>
        <w:ind w:left="851" w:hanging="425"/>
        <w:jc w:val="both"/>
      </w:pPr>
      <w:r>
        <w:t xml:space="preserve">Inspection of the existing documentation (where </w:t>
      </w:r>
      <w:r w:rsidR="009B55E9">
        <w:t>available</w:t>
      </w:r>
      <w:r>
        <w:t xml:space="preserve">) </w:t>
      </w:r>
    </w:p>
    <w:p w14:paraId="22903653" w14:textId="47BA17E1" w:rsidR="006928C8" w:rsidRDefault="006928C8" w:rsidP="00A57D36">
      <w:pPr>
        <w:pStyle w:val="ListParagraph"/>
        <w:numPr>
          <w:ilvl w:val="0"/>
          <w:numId w:val="7"/>
        </w:numPr>
        <w:spacing w:line="360" w:lineRule="auto"/>
        <w:ind w:left="851" w:hanging="425"/>
        <w:jc w:val="both"/>
      </w:pPr>
      <w:r>
        <w:t xml:space="preserve">Interview with the school officials on the history of the </w:t>
      </w:r>
      <w:r w:rsidR="00C52C08">
        <w:t>building</w:t>
      </w:r>
    </w:p>
    <w:p w14:paraId="5F1175D2" w14:textId="7F4C23DE" w:rsidR="00C52C08" w:rsidRDefault="008A05F0" w:rsidP="00A57D36">
      <w:pPr>
        <w:pStyle w:val="ListParagraph"/>
        <w:numPr>
          <w:ilvl w:val="0"/>
          <w:numId w:val="7"/>
        </w:numPr>
        <w:spacing w:line="360" w:lineRule="auto"/>
        <w:ind w:left="851" w:hanging="425"/>
        <w:jc w:val="both"/>
      </w:pPr>
      <w:r>
        <w:t>C</w:t>
      </w:r>
      <w:r w:rsidR="006928C8">
        <w:t>hecking the quality and quantity of incorporated materials with non-destructive tests</w:t>
      </w:r>
      <w:r w:rsidR="00692C72">
        <w:t xml:space="preserve"> and observations</w:t>
      </w:r>
    </w:p>
    <w:p w14:paraId="516D6F77" w14:textId="7572D11D" w:rsidR="00C52C08" w:rsidRDefault="00C52C08" w:rsidP="00A57D36">
      <w:pPr>
        <w:pStyle w:val="ListParagraph"/>
        <w:numPr>
          <w:ilvl w:val="0"/>
          <w:numId w:val="7"/>
        </w:numPr>
        <w:spacing w:line="360" w:lineRule="auto"/>
        <w:ind w:left="851" w:hanging="425"/>
        <w:jc w:val="both"/>
      </w:pPr>
      <w:r>
        <w:lastRenderedPageBreak/>
        <w:t>Preparation of the report for each school</w:t>
      </w:r>
    </w:p>
    <w:p w14:paraId="0B0F5281" w14:textId="77777777" w:rsidR="00A57D36" w:rsidRDefault="00A57D36" w:rsidP="00A57D36">
      <w:pPr>
        <w:pStyle w:val="ListParagraph"/>
        <w:spacing w:line="360" w:lineRule="auto"/>
        <w:ind w:left="851"/>
        <w:jc w:val="both"/>
      </w:pPr>
    </w:p>
    <w:p w14:paraId="027F7DC0" w14:textId="450BFEC1" w:rsidR="00DE72D7" w:rsidRPr="00BF3391" w:rsidRDefault="005A6E5B" w:rsidP="008A05F0">
      <w:pPr>
        <w:pStyle w:val="ListParagraph"/>
        <w:numPr>
          <w:ilvl w:val="0"/>
          <w:numId w:val="1"/>
        </w:numPr>
        <w:spacing w:before="360" w:after="120" w:line="360" w:lineRule="auto"/>
        <w:jc w:val="both"/>
        <w:rPr>
          <w:b/>
        </w:rPr>
      </w:pPr>
      <w:r>
        <w:rPr>
          <w:b/>
        </w:rPr>
        <w:t>Deliverables</w:t>
      </w:r>
    </w:p>
    <w:p w14:paraId="7ACC0DBD" w14:textId="13382615" w:rsidR="00DE72D7" w:rsidRDefault="00DE72D7" w:rsidP="008A05F0">
      <w:pPr>
        <w:spacing w:line="360" w:lineRule="auto"/>
        <w:jc w:val="both"/>
      </w:pPr>
      <w:r>
        <w:t xml:space="preserve">The consultant </w:t>
      </w:r>
      <w:r w:rsidR="005A6E5B">
        <w:t xml:space="preserve">will prepare a </w:t>
      </w:r>
      <w:r w:rsidR="0082051D">
        <w:t xml:space="preserve">separate </w:t>
      </w:r>
      <w:r w:rsidR="005A6E5B">
        <w:t>report for each school, providing information on the mechanical and seismological history of the building,</w:t>
      </w:r>
      <w:r w:rsidR="009B55E9">
        <w:t xml:space="preserve"> based on the visual inspection,</w:t>
      </w:r>
      <w:r w:rsidR="005A6E5B">
        <w:t xml:space="preserve"> </w:t>
      </w:r>
      <w:r w:rsidR="006A78F6">
        <w:t xml:space="preserve">especially </w:t>
      </w:r>
      <w:r w:rsidR="005A6E5B">
        <w:t xml:space="preserve">in relation to the works planned to be implemented within the project.  </w:t>
      </w:r>
    </w:p>
    <w:p w14:paraId="5EE9A67F" w14:textId="041ABECE" w:rsidR="00DE72D7" w:rsidRPr="00BF3391" w:rsidRDefault="00B5619F" w:rsidP="008A05F0">
      <w:pPr>
        <w:pStyle w:val="ListParagraph"/>
        <w:numPr>
          <w:ilvl w:val="0"/>
          <w:numId w:val="1"/>
        </w:numPr>
        <w:spacing w:before="360" w:after="120" w:line="360" w:lineRule="auto"/>
        <w:jc w:val="both"/>
        <w:rPr>
          <w:b/>
        </w:rPr>
      </w:pPr>
      <w:r>
        <w:rPr>
          <w:b/>
        </w:rPr>
        <w:t xml:space="preserve">Minimum </w:t>
      </w:r>
      <w:r w:rsidR="005A6E5B" w:rsidRPr="00BF3391">
        <w:rPr>
          <w:b/>
        </w:rPr>
        <w:t>qualifications</w:t>
      </w:r>
      <w:r w:rsidR="005A6E5B">
        <w:rPr>
          <w:b/>
        </w:rPr>
        <w:t xml:space="preserve"> and </w:t>
      </w:r>
      <w:r>
        <w:rPr>
          <w:b/>
        </w:rPr>
        <w:t>e</w:t>
      </w:r>
      <w:r w:rsidR="00DE72D7" w:rsidRPr="00BF3391">
        <w:rPr>
          <w:b/>
        </w:rPr>
        <w:t xml:space="preserve">xperience </w:t>
      </w:r>
    </w:p>
    <w:p w14:paraId="79B17BE4" w14:textId="1C2EC8EA" w:rsidR="00A34157" w:rsidRDefault="007A3FE2" w:rsidP="008A05F0">
      <w:pPr>
        <w:pStyle w:val="ListParagraph"/>
        <w:numPr>
          <w:ilvl w:val="0"/>
          <w:numId w:val="4"/>
        </w:numPr>
        <w:spacing w:line="360" w:lineRule="auto"/>
      </w:pPr>
      <w:bookmarkStart w:id="0" w:name="_Hlk141271281"/>
      <w:r>
        <w:t>University degree in civil engineering, e</w:t>
      </w:r>
      <w:r w:rsidR="005A6E5B" w:rsidRPr="005A6E5B">
        <w:t xml:space="preserve">ngineering </w:t>
      </w:r>
      <w:r>
        <w:t>s</w:t>
      </w:r>
      <w:r w:rsidR="005A6E5B" w:rsidRPr="005A6E5B">
        <w:t>eismology</w:t>
      </w:r>
      <w:r>
        <w:t xml:space="preserve"> or related. Advanced degree (Master or PhD) shall be considered an </w:t>
      </w:r>
      <w:proofErr w:type="gramStart"/>
      <w:r>
        <w:t>advantage</w:t>
      </w:r>
      <w:proofErr w:type="gramEnd"/>
    </w:p>
    <w:p w14:paraId="0D3E5C1A" w14:textId="49DE7566" w:rsidR="00A34157" w:rsidRDefault="00C52C08" w:rsidP="008A05F0">
      <w:pPr>
        <w:pStyle w:val="ListParagraph"/>
        <w:numPr>
          <w:ilvl w:val="0"/>
          <w:numId w:val="4"/>
        </w:numPr>
        <w:spacing w:line="360" w:lineRule="auto"/>
      </w:pPr>
      <w:bookmarkStart w:id="1" w:name="_Hlk141271299"/>
      <w:bookmarkEnd w:id="0"/>
      <w:r>
        <w:t xml:space="preserve">Extensive </w:t>
      </w:r>
      <w:r w:rsidR="006A78F6">
        <w:t>k</w:t>
      </w:r>
      <w:r w:rsidR="00A34157">
        <w:t xml:space="preserve">nowledge of Macedonian </w:t>
      </w:r>
      <w:r w:rsidR="00564E04">
        <w:t xml:space="preserve">and </w:t>
      </w:r>
      <w:r w:rsidR="006A78F6">
        <w:t>i</w:t>
      </w:r>
      <w:r w:rsidR="00564E04">
        <w:t xml:space="preserve">nternational </w:t>
      </w:r>
      <w:r w:rsidR="00A34157">
        <w:t xml:space="preserve">legislation and standards in the fields of </w:t>
      </w:r>
      <w:r w:rsidR="006A78F6">
        <w:t>e</w:t>
      </w:r>
      <w:r w:rsidR="00564E04" w:rsidRPr="00564E04">
        <w:t xml:space="preserve">arthquake </w:t>
      </w:r>
      <w:r w:rsidR="006A78F6">
        <w:t>e</w:t>
      </w:r>
      <w:r w:rsidR="00564E04" w:rsidRPr="00564E04">
        <w:t>ngineering</w:t>
      </w:r>
      <w:r w:rsidR="00A34157">
        <w:t xml:space="preserve"> and environmental protection</w:t>
      </w:r>
    </w:p>
    <w:p w14:paraId="48580330" w14:textId="4EF38227" w:rsidR="005A6E5B" w:rsidRDefault="006A78F6" w:rsidP="0028265B">
      <w:pPr>
        <w:pStyle w:val="ListParagraph"/>
        <w:numPr>
          <w:ilvl w:val="0"/>
          <w:numId w:val="4"/>
        </w:numPr>
        <w:spacing w:line="360" w:lineRule="auto"/>
      </w:pPr>
      <w:r>
        <w:t>At least 10</w:t>
      </w:r>
      <w:r w:rsidR="00A34157">
        <w:t xml:space="preserve"> years of </w:t>
      </w:r>
      <w:r w:rsidR="00C52C08">
        <w:t xml:space="preserve">proven </w:t>
      </w:r>
      <w:r w:rsidR="00A34157">
        <w:t xml:space="preserve">professional experience in </w:t>
      </w:r>
      <w:r>
        <w:t>e</w:t>
      </w:r>
      <w:r w:rsidR="005A6E5B">
        <w:t xml:space="preserve">arthquake </w:t>
      </w:r>
      <w:r>
        <w:t>e</w:t>
      </w:r>
      <w:r w:rsidR="005A6E5B">
        <w:t>ngineering</w:t>
      </w:r>
      <w:r w:rsidR="00F05573">
        <w:t xml:space="preserve">, </w:t>
      </w:r>
      <w:r>
        <w:t>e</w:t>
      </w:r>
      <w:r w:rsidR="005A6E5B">
        <w:t xml:space="preserve">ngineering </w:t>
      </w:r>
      <w:r>
        <w:t>s</w:t>
      </w:r>
      <w:r w:rsidR="005A6E5B">
        <w:t>eismology,</w:t>
      </w:r>
      <w:r w:rsidR="005A6E5B" w:rsidRPr="005A6E5B">
        <w:t xml:space="preserve"> </w:t>
      </w:r>
      <w:r>
        <w:t>s</w:t>
      </w:r>
      <w:r w:rsidR="005A6E5B" w:rsidRPr="005A6E5B">
        <w:t xml:space="preserve">eismic </w:t>
      </w:r>
      <w:r>
        <w:t>h</w:t>
      </w:r>
      <w:r w:rsidR="005A6E5B" w:rsidRPr="005A6E5B">
        <w:t xml:space="preserve">azard </w:t>
      </w:r>
      <w:r>
        <w:t>a</w:t>
      </w:r>
      <w:r w:rsidR="005A6E5B" w:rsidRPr="005A6E5B">
        <w:t>nalysis</w:t>
      </w:r>
      <w:r w:rsidR="005A6E5B">
        <w:t xml:space="preserve"> </w:t>
      </w:r>
      <w:r w:rsidR="00C52C08">
        <w:t>etc</w:t>
      </w:r>
      <w:r w:rsidR="00B30D31">
        <w:t>.</w:t>
      </w:r>
    </w:p>
    <w:p w14:paraId="15F29D66" w14:textId="0B09BA31" w:rsidR="00A34157" w:rsidRDefault="000822F3" w:rsidP="008A05F0">
      <w:pPr>
        <w:pStyle w:val="ListParagraph"/>
        <w:numPr>
          <w:ilvl w:val="0"/>
          <w:numId w:val="4"/>
        </w:numPr>
        <w:spacing w:line="360" w:lineRule="auto"/>
      </w:pPr>
      <w:r>
        <w:t>E</w:t>
      </w:r>
      <w:r w:rsidR="00A34157">
        <w:t xml:space="preserve">xperience with </w:t>
      </w:r>
      <w:r w:rsidR="006A78F6">
        <w:t>international financing organizations</w:t>
      </w:r>
      <w:r w:rsidR="00B30D31">
        <w:t>’</w:t>
      </w:r>
      <w:r w:rsidR="006A78F6">
        <w:t xml:space="preserve"> project</w:t>
      </w:r>
      <w:r w:rsidR="00B30D31">
        <w:t>s</w:t>
      </w:r>
      <w:r w:rsidR="006A78F6">
        <w:t xml:space="preserve"> (</w:t>
      </w:r>
      <w:proofErr w:type="gramStart"/>
      <w:r w:rsidR="006A78F6">
        <w:t>e.g.</w:t>
      </w:r>
      <w:proofErr w:type="gramEnd"/>
      <w:r w:rsidR="00B30D31">
        <w:t xml:space="preserve"> </w:t>
      </w:r>
      <w:r w:rsidR="00A34157">
        <w:t>W</w:t>
      </w:r>
      <w:r w:rsidR="006A78F6">
        <w:t xml:space="preserve">orld </w:t>
      </w:r>
      <w:r w:rsidR="00A34157">
        <w:t>B</w:t>
      </w:r>
      <w:r w:rsidR="006A78F6">
        <w:t xml:space="preserve">ank </w:t>
      </w:r>
      <w:r w:rsidR="00C52C08">
        <w:t xml:space="preserve">or EU </w:t>
      </w:r>
      <w:r w:rsidR="00A34157">
        <w:t>projects</w:t>
      </w:r>
      <w:r w:rsidR="006A78F6">
        <w:t>)</w:t>
      </w:r>
      <w:r w:rsidR="00A34157">
        <w:t xml:space="preserve"> will be considered an </w:t>
      </w:r>
      <w:r w:rsidR="006A78F6">
        <w:t>advantage</w:t>
      </w:r>
      <w:r w:rsidR="00C52C08">
        <w:t>.</w:t>
      </w:r>
    </w:p>
    <w:p w14:paraId="615AF675" w14:textId="0F3893C4" w:rsidR="00A34157" w:rsidRDefault="00A34157" w:rsidP="008A05F0">
      <w:pPr>
        <w:pStyle w:val="ListParagraph"/>
        <w:numPr>
          <w:ilvl w:val="0"/>
          <w:numId w:val="4"/>
        </w:numPr>
        <w:spacing w:line="360" w:lineRule="auto"/>
      </w:pPr>
      <w:bookmarkStart w:id="2" w:name="_Hlk141271324"/>
      <w:bookmarkEnd w:id="1"/>
      <w:r>
        <w:t>Full computer literacy</w:t>
      </w:r>
    </w:p>
    <w:p w14:paraId="16635676" w14:textId="77777777" w:rsidR="00A34157" w:rsidRDefault="00A34157" w:rsidP="008A05F0">
      <w:pPr>
        <w:pStyle w:val="ListParagraph"/>
        <w:numPr>
          <w:ilvl w:val="0"/>
          <w:numId w:val="4"/>
        </w:numPr>
        <w:spacing w:line="360" w:lineRule="auto"/>
      </w:pPr>
      <w:r>
        <w:t>Fluency in Macedonian and English language</w:t>
      </w:r>
    </w:p>
    <w:bookmarkEnd w:id="2"/>
    <w:p w14:paraId="74FA9D8A" w14:textId="77777777" w:rsidR="00692C72" w:rsidRDefault="00692C72" w:rsidP="008A05F0">
      <w:pPr>
        <w:spacing w:line="360" w:lineRule="auto"/>
        <w:rPr>
          <w:b/>
        </w:rPr>
      </w:pPr>
    </w:p>
    <w:p w14:paraId="0160BF04" w14:textId="1F3E8AC0" w:rsidR="00DE72D7" w:rsidRDefault="00E37844" w:rsidP="008A05F0">
      <w:pPr>
        <w:spacing w:line="360" w:lineRule="auto"/>
        <w:rPr>
          <w:b/>
        </w:rPr>
      </w:pPr>
      <w:r w:rsidRPr="00E37844">
        <w:rPr>
          <w:b/>
        </w:rPr>
        <w:t xml:space="preserve">6. </w:t>
      </w:r>
      <w:r w:rsidR="006A78F6">
        <w:rPr>
          <w:b/>
        </w:rPr>
        <w:t>Contract arrangements</w:t>
      </w:r>
    </w:p>
    <w:p w14:paraId="7F696ECC" w14:textId="77777777" w:rsidR="00B30D31" w:rsidRPr="00E37844" w:rsidRDefault="00B30D31" w:rsidP="008A05F0">
      <w:pPr>
        <w:spacing w:line="360" w:lineRule="auto"/>
        <w:rPr>
          <w:b/>
        </w:rPr>
      </w:pPr>
    </w:p>
    <w:p w14:paraId="7B681A20" w14:textId="011BD40D" w:rsidR="00DE72D7" w:rsidRDefault="00DE72D7" w:rsidP="008A05F0">
      <w:pPr>
        <w:spacing w:line="360" w:lineRule="auto"/>
        <w:jc w:val="both"/>
      </w:pPr>
      <w:r>
        <w:t>Th</w:t>
      </w:r>
      <w:r w:rsidR="00F05573">
        <w:t>is is a short</w:t>
      </w:r>
      <w:r w:rsidR="00B30D31">
        <w:t>-</w:t>
      </w:r>
      <w:r w:rsidR="00F05573">
        <w:t xml:space="preserve">term </w:t>
      </w:r>
      <w:r w:rsidR="0075070E">
        <w:t>consultancy</w:t>
      </w:r>
      <w:r w:rsidR="00F05573">
        <w:t xml:space="preserve"> with </w:t>
      </w:r>
      <w:r w:rsidR="000C1AFC">
        <w:t xml:space="preserve">expected </w:t>
      </w:r>
      <w:r w:rsidR="00C52C08">
        <w:t xml:space="preserve">duration </w:t>
      </w:r>
      <w:r w:rsidR="00F05573">
        <w:t>of</w:t>
      </w:r>
      <w:r w:rsidR="00C52C08">
        <w:t xml:space="preserve"> 30 days from the day of signing the Contract. </w:t>
      </w:r>
      <w:r w:rsidR="006A78F6">
        <w:t xml:space="preserve">The contract will be lump sum, and payments shall be based on deliverables acceptable to the Client. </w:t>
      </w:r>
    </w:p>
    <w:p w14:paraId="63BF4911" w14:textId="77777777" w:rsidR="00DE72D7" w:rsidRDefault="00DE72D7" w:rsidP="008A05F0">
      <w:pPr>
        <w:spacing w:line="360" w:lineRule="auto"/>
      </w:pPr>
    </w:p>
    <w:sectPr w:rsidR="00DE72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91DDC9" w14:textId="77777777" w:rsidR="00C20AFE" w:rsidRDefault="00C20AFE" w:rsidP="00EE4C57">
      <w:r>
        <w:separator/>
      </w:r>
    </w:p>
  </w:endnote>
  <w:endnote w:type="continuationSeparator" w:id="0">
    <w:p w14:paraId="53299C81" w14:textId="77777777" w:rsidR="00C20AFE" w:rsidRDefault="00C20AFE" w:rsidP="00EE4C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558D6A" w14:textId="77777777" w:rsidR="00C20AFE" w:rsidRDefault="00C20AFE" w:rsidP="00EE4C57">
      <w:r>
        <w:separator/>
      </w:r>
    </w:p>
  </w:footnote>
  <w:footnote w:type="continuationSeparator" w:id="0">
    <w:p w14:paraId="1557CABF" w14:textId="77777777" w:rsidR="00C20AFE" w:rsidRDefault="00C20AFE" w:rsidP="00EE4C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E45FB5"/>
    <w:multiLevelType w:val="hybridMultilevel"/>
    <w:tmpl w:val="D92E440C"/>
    <w:lvl w:ilvl="0" w:tplc="D68E81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050CF4"/>
    <w:multiLevelType w:val="hybridMultilevel"/>
    <w:tmpl w:val="E806F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FE34C6"/>
    <w:multiLevelType w:val="hybridMultilevel"/>
    <w:tmpl w:val="872E5616"/>
    <w:lvl w:ilvl="0" w:tplc="592C88EE">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9A35880"/>
    <w:multiLevelType w:val="hybridMultilevel"/>
    <w:tmpl w:val="B7E6876A"/>
    <w:lvl w:ilvl="0" w:tplc="70C6E78E">
      <w:numFmt w:val="bullet"/>
      <w:lvlText w:val=""/>
      <w:lvlJc w:val="left"/>
      <w:pPr>
        <w:ind w:left="1080" w:hanging="72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396268"/>
    <w:multiLevelType w:val="hybridMultilevel"/>
    <w:tmpl w:val="06B48B08"/>
    <w:lvl w:ilvl="0" w:tplc="D68E81F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A74404"/>
    <w:multiLevelType w:val="hybridMultilevel"/>
    <w:tmpl w:val="98B02CFE"/>
    <w:lvl w:ilvl="0" w:tplc="FE0CD2E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FEB3022"/>
    <w:multiLevelType w:val="hybridMultilevel"/>
    <w:tmpl w:val="E806F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5537196">
    <w:abstractNumId w:val="1"/>
  </w:num>
  <w:num w:numId="2" w16cid:durableId="2090735424">
    <w:abstractNumId w:val="6"/>
  </w:num>
  <w:num w:numId="3" w16cid:durableId="608392209">
    <w:abstractNumId w:val="3"/>
  </w:num>
  <w:num w:numId="4" w16cid:durableId="171921563">
    <w:abstractNumId w:val="5"/>
  </w:num>
  <w:num w:numId="5" w16cid:durableId="1169907985">
    <w:abstractNumId w:val="0"/>
  </w:num>
  <w:num w:numId="6" w16cid:durableId="1325623137">
    <w:abstractNumId w:val="2"/>
  </w:num>
  <w:num w:numId="7" w16cid:durableId="20615122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M7U0NzQxMTS2NDJT0lEKTi0uzszPAykwrAUAi/EGrywAAAA="/>
  </w:docVars>
  <w:rsids>
    <w:rsidRoot w:val="003D2F48"/>
    <w:rsid w:val="000822F3"/>
    <w:rsid w:val="000C1AFC"/>
    <w:rsid w:val="0011487D"/>
    <w:rsid w:val="00140544"/>
    <w:rsid w:val="00143CA5"/>
    <w:rsid w:val="0017752E"/>
    <w:rsid w:val="001B12A3"/>
    <w:rsid w:val="001B4C36"/>
    <w:rsid w:val="001F4102"/>
    <w:rsid w:val="00206C08"/>
    <w:rsid w:val="002339D2"/>
    <w:rsid w:val="00345723"/>
    <w:rsid w:val="003C6D37"/>
    <w:rsid w:val="003D2F48"/>
    <w:rsid w:val="00496C10"/>
    <w:rsid w:val="005173F1"/>
    <w:rsid w:val="00564E04"/>
    <w:rsid w:val="00596BBD"/>
    <w:rsid w:val="005A6E5B"/>
    <w:rsid w:val="00617D8F"/>
    <w:rsid w:val="006928C8"/>
    <w:rsid w:val="00692C72"/>
    <w:rsid w:val="00696CBE"/>
    <w:rsid w:val="006A78F6"/>
    <w:rsid w:val="0075070E"/>
    <w:rsid w:val="00777765"/>
    <w:rsid w:val="007A3FE2"/>
    <w:rsid w:val="007E6D67"/>
    <w:rsid w:val="0082051D"/>
    <w:rsid w:val="008625A0"/>
    <w:rsid w:val="008A05F0"/>
    <w:rsid w:val="008E0787"/>
    <w:rsid w:val="00900E26"/>
    <w:rsid w:val="00901226"/>
    <w:rsid w:val="00950A5B"/>
    <w:rsid w:val="009B55E9"/>
    <w:rsid w:val="00A34157"/>
    <w:rsid w:val="00A57D36"/>
    <w:rsid w:val="00A819FA"/>
    <w:rsid w:val="00AA5021"/>
    <w:rsid w:val="00AB0A6C"/>
    <w:rsid w:val="00B30D31"/>
    <w:rsid w:val="00B50CEA"/>
    <w:rsid w:val="00B5619F"/>
    <w:rsid w:val="00B851FC"/>
    <w:rsid w:val="00BB2826"/>
    <w:rsid w:val="00BF3391"/>
    <w:rsid w:val="00C11570"/>
    <w:rsid w:val="00C153AD"/>
    <w:rsid w:val="00C20AFE"/>
    <w:rsid w:val="00C52C08"/>
    <w:rsid w:val="00C87F7E"/>
    <w:rsid w:val="00DE72D7"/>
    <w:rsid w:val="00E1677E"/>
    <w:rsid w:val="00E37844"/>
    <w:rsid w:val="00E733F2"/>
    <w:rsid w:val="00EE4C57"/>
    <w:rsid w:val="00F02885"/>
    <w:rsid w:val="00F05573"/>
    <w:rsid w:val="00F529A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1287CC"/>
  <w15:docId w15:val="{20ADC22F-55AD-4624-850E-BF78960A2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72D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DE72D7"/>
    <w:pPr>
      <w:ind w:left="720"/>
      <w:contextualSpacing/>
    </w:pPr>
  </w:style>
  <w:style w:type="paragraph" w:styleId="NoSpacing">
    <w:name w:val="No Spacing"/>
    <w:uiPriority w:val="1"/>
    <w:qFormat/>
    <w:rsid w:val="00DE72D7"/>
    <w:pPr>
      <w:spacing w:after="0" w:line="240" w:lineRule="auto"/>
    </w:pPr>
    <w:rPr>
      <w:rFonts w:ascii="Calibri" w:eastAsia="Calibri" w:hAnsi="Calibri" w:cs="Times New Roman"/>
      <w:lang w:val="mk-MK"/>
    </w:rPr>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rsid w:val="00DE72D7"/>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EE4C57"/>
    <w:rPr>
      <w:sz w:val="16"/>
      <w:szCs w:val="16"/>
    </w:rPr>
  </w:style>
  <w:style w:type="paragraph" w:styleId="CommentText">
    <w:name w:val="annotation text"/>
    <w:basedOn w:val="Normal"/>
    <w:link w:val="CommentTextChar"/>
    <w:uiPriority w:val="99"/>
    <w:semiHidden/>
    <w:unhideWhenUsed/>
    <w:rsid w:val="00EE4C57"/>
    <w:rPr>
      <w:sz w:val="20"/>
      <w:szCs w:val="20"/>
    </w:rPr>
  </w:style>
  <w:style w:type="character" w:customStyle="1" w:styleId="CommentTextChar">
    <w:name w:val="Comment Text Char"/>
    <w:basedOn w:val="DefaultParagraphFont"/>
    <w:link w:val="CommentText"/>
    <w:uiPriority w:val="99"/>
    <w:semiHidden/>
    <w:rsid w:val="00EE4C5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4C57"/>
    <w:rPr>
      <w:b/>
      <w:bCs/>
    </w:rPr>
  </w:style>
  <w:style w:type="character" w:customStyle="1" w:styleId="CommentSubjectChar">
    <w:name w:val="Comment Subject Char"/>
    <w:basedOn w:val="CommentTextChar"/>
    <w:link w:val="CommentSubject"/>
    <w:uiPriority w:val="99"/>
    <w:semiHidden/>
    <w:rsid w:val="00EE4C5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E4C5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4C57"/>
    <w:rPr>
      <w:rFonts w:ascii="Segoe UI" w:eastAsia="Times New Roman" w:hAnsi="Segoe UI" w:cs="Segoe UI"/>
      <w:sz w:val="18"/>
      <w:szCs w:val="18"/>
    </w:rPr>
  </w:style>
  <w:style w:type="paragraph" w:styleId="Revision">
    <w:name w:val="Revision"/>
    <w:hidden/>
    <w:uiPriority w:val="99"/>
    <w:semiHidden/>
    <w:rsid w:val="006A78F6"/>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0" ma:contentTypeDescription="Create a new document." ma:contentTypeScope="" ma:versionID="72a5e5031e153ee6ca550c7faaa7e37d">
  <xsd:schema xmlns:xsd="http://www.w3.org/2001/XMLSchema" xmlns:xs="http://www.w3.org/2001/XMLSchema" xmlns:p="http://schemas.microsoft.com/office/2006/metadata/properties" xmlns:ns2="644a89e5-6bf3-45be-973d-31dedccce5a6" targetNamespace="http://schemas.microsoft.com/office/2006/metadata/properties" ma:root="true" ma:fieldsID="353d1b6eba8f3c6a2a176d9b99b089eb" ns2:_="">
    <xsd:import namespace="644a89e5-6bf3-45be-973d-31dedccce5a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A7F686-6C21-43B3-A7AE-33F4C13E04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08F3AC-16CF-41E2-B706-766C5C3B14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F9DE08B-7F42-42CB-8FE7-0E1F456250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803</Words>
  <Characters>458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C-1</dc:creator>
  <cp:lastModifiedBy>Danijela Maneva</cp:lastModifiedBy>
  <cp:revision>15</cp:revision>
  <cp:lastPrinted>2021-03-16T11:29:00Z</cp:lastPrinted>
  <dcterms:created xsi:type="dcterms:W3CDTF">2023-05-30T08:39:00Z</dcterms:created>
  <dcterms:modified xsi:type="dcterms:W3CDTF">2023-08-31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